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ketch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Prep_Q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98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ovariance</m:t>
              </m:r>
              <m:r>
                <m:rPr/>
                <m:t>1533.7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Prep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1295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</cp:coreProperties>
</file>